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17C0B6" w14:textId="77777777" w:rsidR="00E32A81" w:rsidRDefault="00E32A81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8243C42" w14:textId="5E0AA6D7" w:rsidR="002C71A5" w:rsidRDefault="002C71A5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CLASS: 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BE (E&amp;TC) 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  <w:t>SUBJECT: MC</w:t>
      </w:r>
    </w:p>
    <w:p w14:paraId="31287F8D" w14:textId="4445568E" w:rsidR="002C71A5" w:rsidRPr="00880165" w:rsidRDefault="005638C7" w:rsidP="002C71A5">
      <w:pPr>
        <w:spacing w:after="0" w:line="24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EXPT. </w:t>
      </w:r>
      <w:r w:rsidR="00457D1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NO: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0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1</w:t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E32A81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ab/>
      </w:r>
      <w:r w:rsidR="002C71A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:</w:t>
      </w:r>
      <w:r w:rsidR="002C71A5" w:rsidRPr="00880165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</w:p>
    <w:p w14:paraId="79B21A50" w14:textId="77777777" w:rsidR="003315E6" w:rsidRPr="00977CA3" w:rsidRDefault="003315E6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40A863F3" w14:textId="68717C52" w:rsidR="00AB2BAB" w:rsidRPr="00143C74" w:rsidRDefault="002C71A5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77CA3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I. </w:t>
      </w:r>
      <w:r w:rsidR="00143C7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ITLE</w:t>
      </w:r>
      <w:r w:rsidR="00AB2BAB" w:rsidRPr="00977CA3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:</w:t>
      </w:r>
      <w:r w:rsidR="00AB2BAB" w:rsidRPr="007736CB">
        <w:rPr>
          <w:rFonts w:ascii="Times New Roman" w:hAnsi="Times New Roman" w:cs="Times New Roman"/>
          <w:sz w:val="24"/>
          <w:szCs w:val="24"/>
        </w:rPr>
        <w:t xml:space="preserve"> </w:t>
      </w:r>
      <w:r w:rsidR="00143C74" w:rsidRPr="00143C74">
        <w:rPr>
          <w:rFonts w:ascii="Times New Roman" w:hAnsi="Times New Roman"/>
          <w:sz w:val="24"/>
          <w:szCs w:val="24"/>
        </w:rPr>
        <w:t>CODE DIVISION MULTIPLE ACCESS</w:t>
      </w:r>
    </w:p>
    <w:p w14:paraId="170F48E8" w14:textId="77777777" w:rsidR="00AB2BAB" w:rsidRDefault="00AB2BAB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9A721C" w14:textId="5B8B9250" w:rsidR="00143C74" w:rsidRDefault="00143C74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217E">
        <w:rPr>
          <w:rFonts w:ascii="Times New Roman" w:hAnsi="Times New Roman" w:cs="Times New Roman"/>
          <w:b/>
          <w:sz w:val="24"/>
          <w:szCs w:val="24"/>
        </w:rPr>
        <w:t>II. OBJECTIV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143C74">
        <w:rPr>
          <w:rFonts w:ascii="Times New Roman" w:hAnsi="Times New Roman" w:cs="Times New Roman"/>
          <w:sz w:val="24"/>
          <w:szCs w:val="24"/>
        </w:rPr>
        <w:t>Simulate and analyze th</w:t>
      </w:r>
      <w:r>
        <w:rPr>
          <w:rFonts w:ascii="Times New Roman" w:hAnsi="Times New Roman" w:cs="Times New Roman"/>
          <w:sz w:val="24"/>
          <w:szCs w:val="24"/>
        </w:rPr>
        <w:t>e operations of multiple access</w:t>
      </w:r>
      <w:r w:rsidRPr="00143C74">
        <w:rPr>
          <w:rFonts w:ascii="Times New Roman" w:hAnsi="Times New Roman" w:cs="Times New Roman"/>
          <w:sz w:val="24"/>
          <w:szCs w:val="24"/>
        </w:rPr>
        <w:t xml:space="preserve"> techniques for CDMA</w:t>
      </w:r>
    </w:p>
    <w:p w14:paraId="1478E121" w14:textId="77777777" w:rsidR="00143C74" w:rsidRDefault="00143C74" w:rsidP="005C142B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C4AEAEC" w14:textId="49BFC3BD" w:rsidR="005C142B" w:rsidRDefault="00AB2BAB" w:rsidP="005C14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1D43">
        <w:rPr>
          <w:rFonts w:ascii="Times New Roman" w:hAnsi="Times New Roman" w:cs="Times New Roman"/>
          <w:b/>
          <w:sz w:val="24"/>
          <w:szCs w:val="24"/>
        </w:rPr>
        <w:t>II</w:t>
      </w:r>
      <w:r w:rsidR="00143C74">
        <w:rPr>
          <w:rFonts w:ascii="Times New Roman" w:hAnsi="Times New Roman" w:cs="Times New Roman"/>
          <w:b/>
          <w:sz w:val="24"/>
          <w:szCs w:val="24"/>
        </w:rPr>
        <w:t>I</w:t>
      </w:r>
      <w:r w:rsidRPr="00C71D43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143C74">
        <w:rPr>
          <w:rFonts w:ascii="Times New Roman" w:hAnsi="Times New Roman" w:cs="Times New Roman"/>
          <w:b/>
          <w:sz w:val="24"/>
          <w:szCs w:val="24"/>
        </w:rPr>
        <w:t>SOFTWARE USED</w:t>
      </w:r>
      <w:r w:rsidRPr="00C71D43">
        <w:rPr>
          <w:rFonts w:ascii="Times New Roman" w:hAnsi="Times New Roman" w:cs="Times New Roman"/>
          <w:b/>
          <w:sz w:val="24"/>
          <w:szCs w:val="24"/>
        </w:rPr>
        <w:t>:</w:t>
      </w:r>
      <w:r w:rsidR="00A802A7" w:rsidRPr="00C71D4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43C74">
        <w:rPr>
          <w:rFonts w:ascii="Times New Roman" w:hAnsi="Times New Roman" w:cs="Times New Roman"/>
          <w:b/>
          <w:sz w:val="24"/>
          <w:szCs w:val="24"/>
        </w:rPr>
        <w:tab/>
      </w:r>
      <w:r w:rsidR="00143C74">
        <w:rPr>
          <w:rFonts w:ascii="Times New Roman" w:hAnsi="Times New Roman" w:cs="Times New Roman"/>
          <w:sz w:val="24"/>
          <w:szCs w:val="24"/>
        </w:rPr>
        <w:t>OS:</w:t>
      </w:r>
      <w:r w:rsidR="005C142B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5C142B">
        <w:rPr>
          <w:rFonts w:ascii="Times New Roman" w:hAnsi="Times New Roman" w:cs="Times New Roman"/>
          <w:sz w:val="24"/>
          <w:szCs w:val="24"/>
        </w:rPr>
        <w:t>Unix</w:t>
      </w:r>
      <w:proofErr w:type="gramEnd"/>
      <w:r w:rsidR="005C142B">
        <w:rPr>
          <w:rFonts w:ascii="Times New Roman" w:hAnsi="Times New Roman" w:cs="Times New Roman"/>
          <w:sz w:val="24"/>
          <w:szCs w:val="24"/>
        </w:rPr>
        <w:t xml:space="preserve"> or windows 7/8/10, </w:t>
      </w:r>
    </w:p>
    <w:p w14:paraId="4DF1FB1A" w14:textId="3E38CF18" w:rsidR="005C142B" w:rsidRDefault="005C142B" w:rsidP="005C142B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143C74">
        <w:rPr>
          <w:rFonts w:ascii="Times New Roman" w:hAnsi="Times New Roman" w:cs="Times New Roman"/>
          <w:sz w:val="24"/>
          <w:szCs w:val="24"/>
        </w:rPr>
        <w:tab/>
      </w:r>
      <w:r w:rsidR="00143C7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Processor: i3/i5/i7, </w:t>
      </w:r>
    </w:p>
    <w:p w14:paraId="406CA7C6" w14:textId="13C7998E" w:rsidR="00AB2BAB" w:rsidRPr="005C142B" w:rsidRDefault="005C142B" w:rsidP="005C142B">
      <w:pPr>
        <w:spacing w:after="0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143C74">
        <w:rPr>
          <w:rFonts w:ascii="Times New Roman" w:hAnsi="Times New Roman" w:cs="Times New Roman"/>
          <w:sz w:val="24"/>
          <w:szCs w:val="24"/>
        </w:rPr>
        <w:tab/>
      </w:r>
      <w:r w:rsidR="00143C74">
        <w:rPr>
          <w:rFonts w:ascii="Times New Roman" w:hAnsi="Times New Roman" w:cs="Times New Roman"/>
          <w:sz w:val="24"/>
          <w:szCs w:val="24"/>
        </w:rPr>
        <w:tab/>
      </w:r>
      <w:r w:rsidR="00954785">
        <w:rPr>
          <w:rFonts w:ascii="Times New Roman" w:hAnsi="Times New Roman" w:cs="Times New Roman"/>
          <w:sz w:val="24"/>
          <w:szCs w:val="24"/>
        </w:rPr>
        <w:t>Software: Python (</w:t>
      </w:r>
      <w:bookmarkStart w:id="0" w:name="_GoBack"/>
      <w:bookmarkEnd w:id="0"/>
      <w:proofErr w:type="spellStart"/>
      <w:r w:rsidRPr="005C142B">
        <w:rPr>
          <w:rFonts w:ascii="Times New Roman" w:hAnsi="Times New Roman" w:cs="Times New Roman"/>
          <w:sz w:val="24"/>
          <w:szCs w:val="24"/>
        </w:rPr>
        <w:t>Jupyter</w:t>
      </w:r>
      <w:proofErr w:type="spellEnd"/>
      <w:r w:rsidRPr="005C142B">
        <w:rPr>
          <w:rFonts w:ascii="Times New Roman" w:hAnsi="Times New Roman" w:cs="Times New Roman"/>
          <w:sz w:val="24"/>
          <w:szCs w:val="24"/>
        </w:rPr>
        <w:t xml:space="preserve"> Notebook) or java</w:t>
      </w:r>
      <w:r w:rsidR="00C71D43" w:rsidRPr="00C71D43"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  <w:t>.</w:t>
      </w:r>
    </w:p>
    <w:p w14:paraId="236D3950" w14:textId="77777777" w:rsidR="00AB2BAB" w:rsidRPr="007736CB" w:rsidRDefault="00AB2BAB" w:rsidP="00AB2BAB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3C787F" w14:textId="4C5B9EEE" w:rsidR="00AB2BAB" w:rsidRDefault="00B1217E" w:rsidP="00AB2BA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V</w:t>
      </w:r>
      <w:r w:rsidR="00AB2BAB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AB2BAB" w:rsidRPr="007736CB">
        <w:rPr>
          <w:rFonts w:ascii="Times New Roman" w:hAnsi="Times New Roman" w:cs="Times New Roman"/>
          <w:b/>
          <w:sz w:val="24"/>
          <w:szCs w:val="24"/>
        </w:rPr>
        <w:t>Theory:</w:t>
      </w:r>
    </w:p>
    <w:p w14:paraId="03BE21E2" w14:textId="77777777" w:rsidR="00084E71" w:rsidRDefault="00084E71" w:rsidP="00CB37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7A63AEA" w14:textId="77777777" w:rsidR="00CB378F" w:rsidRP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DMA stands for Code Division Multiple Access. It is a digital cellular standard that utilizes spread-Spectrum Technology. It spreads the signal over a fully available spectrum or over multiple channels through division. It is a channelization protocol for Multiple Access, where information can be sent simultaneously through several transmitters over a single communication channel.</w:t>
      </w:r>
    </w:p>
    <w:p w14:paraId="2F2EDF40" w14:textId="77777777" w:rsid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t is achieved in below steps: A signal is generated which extends over a wide bandwidth. The code which performs this action is called spreading code. Later, a specific signal can be selected with a given code even in the presence of many other signals. It is mainly used in mobile networks like 2G and 3G. It is a more secure and private line. It has good voice and data communication capabilities.</w:t>
      </w:r>
    </w:p>
    <w:p w14:paraId="6619CF5D" w14:textId="77777777" w:rsidR="00084E71" w:rsidRPr="00CB378F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377597" w14:textId="07350731" w:rsid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Procedure or Working</w:t>
      </w:r>
      <w:r w:rsidR="00084E71">
        <w:rPr>
          <w:rFonts w:ascii="Times New Roman" w:hAnsi="Times New Roman" w:cs="Times New Roman"/>
          <w:sz w:val="24"/>
          <w:szCs w:val="24"/>
        </w:rPr>
        <w:t>:</w:t>
      </w:r>
    </w:p>
    <w:p w14:paraId="1861A591" w14:textId="00F0FECA" w:rsidR="00084E71" w:rsidRDefault="00084E71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The station encodes its data bit as follows.</w:t>
      </w:r>
    </w:p>
    <w:p w14:paraId="622CBC82" w14:textId="77777777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bit = 1 then +1</w:t>
      </w:r>
    </w:p>
    <w:p w14:paraId="6948C148" w14:textId="77777777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bit = 0 then -1</w:t>
      </w:r>
    </w:p>
    <w:p w14:paraId="0F995E25" w14:textId="6BC03CE5" w:rsidR="00084E71" w:rsidRPr="00084E71" w:rsidRDefault="00084E71" w:rsidP="00084E71">
      <w:pPr>
        <w:spacing w:after="0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</w:t>
      </w:r>
      <w:r w:rsidRPr="00084E71">
        <w:rPr>
          <w:rFonts w:ascii="Times New Roman" w:hAnsi="Times New Roman" w:cs="Times New Roman"/>
          <w:sz w:val="24"/>
          <w:szCs w:val="24"/>
        </w:rPr>
        <w:t>o signal (interpreted as 0) if station is idle</w:t>
      </w:r>
    </w:p>
    <w:p w14:paraId="6FFC548F" w14:textId="77777777" w:rsidR="00084E71" w:rsidRDefault="00084E71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Each station is allocated a different orthogonal sequence (code) which is N bit long for N stations</w:t>
      </w:r>
    </w:p>
    <w:p w14:paraId="785CF788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Each station does a scalar multiplication of its encoded data bit and code sequence.</w:t>
      </w:r>
    </w:p>
    <w:p w14:paraId="1496F159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The resulting sequence is then stored on the channel.</w:t>
      </w:r>
    </w:p>
    <w:p w14:paraId="6124DE3D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Since the channel is common, amplitudes add up and hence resultant channel sequence is the sum of sequences from all channels.</w:t>
      </w:r>
    </w:p>
    <w:p w14:paraId="7E22AA17" w14:textId="77777777" w:rsid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If station 1 wants to listen to station 2, it multiplies (inner product) the channel sequence with code of station S2.</w:t>
      </w:r>
    </w:p>
    <w:p w14:paraId="593EB164" w14:textId="12E421AE" w:rsidR="00CB378F" w:rsidRPr="00084E71" w:rsidRDefault="00CB378F" w:rsidP="00084E71">
      <w:pPr>
        <w:pStyle w:val="ListParagraph"/>
        <w:numPr>
          <w:ilvl w:val="0"/>
          <w:numId w:val="24"/>
        </w:num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84E71">
        <w:rPr>
          <w:rFonts w:ascii="Times New Roman" w:hAnsi="Times New Roman" w:cs="Times New Roman"/>
          <w:sz w:val="24"/>
          <w:szCs w:val="24"/>
        </w:rPr>
        <w:t>The inner product is then divided by N to get data bit transmitted from station 2.</w:t>
      </w:r>
    </w:p>
    <w:p w14:paraId="54ECC449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A330794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558C56B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2B67130" w14:textId="423CF23A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oretical Calculations:</w:t>
      </w:r>
    </w:p>
    <w:p w14:paraId="3725847F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9CC1149" w14:textId="6761E320" w:rsidR="00CB378F" w:rsidRPr="00CB378F" w:rsidRDefault="00CB378F" w:rsidP="00084E71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To see how CDMA works, we must understand orthogonal sequences (also known as chips).</w:t>
      </w:r>
      <w:r w:rsidR="00084E71">
        <w:rPr>
          <w:rFonts w:ascii="Times New Roman" w:hAnsi="Times New Roman" w:cs="Times New Roman"/>
          <w:sz w:val="24"/>
          <w:szCs w:val="24"/>
        </w:rPr>
        <w:t xml:space="preserve"> </w:t>
      </w:r>
      <w:r w:rsidRPr="00CB378F">
        <w:rPr>
          <w:rFonts w:ascii="Times New Roman" w:hAnsi="Times New Roman" w:cs="Times New Roman"/>
          <w:sz w:val="24"/>
          <w:szCs w:val="24"/>
        </w:rPr>
        <w:t>Let N be the number of stations establishing multipl</w:t>
      </w:r>
      <w:r w:rsidR="00084E71">
        <w:rPr>
          <w:rFonts w:ascii="Times New Roman" w:hAnsi="Times New Roman" w:cs="Times New Roman"/>
          <w:sz w:val="24"/>
          <w:szCs w:val="24"/>
        </w:rPr>
        <w:t xml:space="preserve">e access over a common channel. </w:t>
      </w:r>
      <w:r w:rsidRPr="00CB378F">
        <w:rPr>
          <w:rFonts w:ascii="Times New Roman" w:hAnsi="Times New Roman" w:cs="Times New Roman"/>
          <w:sz w:val="24"/>
          <w:szCs w:val="24"/>
        </w:rPr>
        <w:t>Then the properties of orthogonal sequences can be stated as follows:</w:t>
      </w:r>
    </w:p>
    <w:p w14:paraId="31532B87" w14:textId="77777777" w:rsidR="00084E71" w:rsidRDefault="00084E71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4C0005A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An orthogonal sequence can be thought of as a 1xN matrix.</w:t>
      </w:r>
    </w:p>
    <w:p w14:paraId="44DA4693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378F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: [+1 -1 +1 -1] for N = 4.</w:t>
      </w:r>
    </w:p>
    <w:p w14:paraId="1463F43D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04D252FE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Scalar multiplication and matrix addition rules follow as usual.</w:t>
      </w:r>
    </w:p>
    <w:p w14:paraId="13C688BB" w14:textId="0BE473A3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378F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 xml:space="preserve">: 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3</w:t>
      </w:r>
      <w:r w:rsidR="009F1F07">
        <w:rPr>
          <w:rFonts w:ascii="Times New Roman" w:hAnsi="Times New Roman" w:cs="Times New Roman"/>
          <w:sz w:val="24"/>
          <w:szCs w:val="24"/>
        </w:rPr>
        <w:t xml:space="preserve"> </w:t>
      </w:r>
      <w:r w:rsidRPr="00CB378F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9F1F07">
        <w:rPr>
          <w:rFonts w:ascii="Times New Roman" w:hAnsi="Times New Roman" w:cs="Times New Roman"/>
          <w:sz w:val="24"/>
          <w:szCs w:val="24"/>
        </w:rPr>
        <w:t xml:space="preserve"> </w:t>
      </w:r>
      <w:r w:rsidRPr="00CB378F">
        <w:rPr>
          <w:rFonts w:ascii="Times New Roman" w:hAnsi="Times New Roman" w:cs="Times New Roman"/>
          <w:sz w:val="24"/>
          <w:szCs w:val="24"/>
        </w:rPr>
        <w:t>[+1 -1 +1 -1] = [+3 -3 +3 -3]</w:t>
      </w:r>
    </w:p>
    <w:p w14:paraId="42783916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378F">
        <w:rPr>
          <w:rFonts w:ascii="Times New Roman" w:hAnsi="Times New Roman" w:cs="Times New Roman"/>
          <w:sz w:val="24"/>
          <w:szCs w:val="24"/>
        </w:rPr>
        <w:t>Eg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: [+1 -1 +1 -1] + [-1 -1 -1 -1] = [0 -2 0 -2]</w:t>
      </w:r>
    </w:p>
    <w:p w14:paraId="5634EEA8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1932E1F4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: It is evaluated by multiplying two sequences element by element and then adding all elements of the resulting list.</w:t>
      </w:r>
    </w:p>
    <w:p w14:paraId="501302C4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 of a sequence with itself is equal to N</w:t>
      </w:r>
    </w:p>
    <w:p w14:paraId="045DEABB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[+1 -1 +1 -1]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.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+1 -1 +1 -1] = 1 + 1 + 1 + 1 = 4</w:t>
      </w:r>
    </w:p>
    <w:p w14:paraId="47B496F2" w14:textId="77777777" w:rsidR="009F1F07" w:rsidRDefault="009F1F07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202AD06" w14:textId="77777777" w:rsidR="00CB378F" w:rsidRPr="00CB378F" w:rsidRDefault="00CB378F" w:rsidP="00084E7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Inner Product of two distinct sequences is zero</w:t>
      </w:r>
    </w:p>
    <w:p w14:paraId="0CF3C5B9" w14:textId="77777777" w:rsidR="00CB378F" w:rsidRDefault="00CB378F" w:rsidP="00084E7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[+1 -1 +1 -1]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.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+1 +1 +1 +1] = 1-1+1-1 = 0</w:t>
      </w:r>
      <w:r w:rsidRPr="00CB378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930632E" w14:textId="77777777" w:rsidR="00CB378F" w:rsidRDefault="00CB378F" w:rsidP="00084E71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6DB2C56" w14:textId="71ECE4D4" w:rsidR="00AB2BAB" w:rsidRDefault="00C17FB6" w:rsidP="00CB378F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V. </w:t>
      </w:r>
      <w:r w:rsidR="009F1F07">
        <w:rPr>
          <w:rFonts w:ascii="Times New Roman" w:hAnsi="Times New Roman" w:cs="Times New Roman"/>
          <w:b/>
          <w:sz w:val="24"/>
          <w:szCs w:val="24"/>
        </w:rPr>
        <w:t>CODE</w:t>
      </w:r>
      <w:r w:rsidR="00AB2BAB" w:rsidRPr="007736CB">
        <w:rPr>
          <w:rFonts w:ascii="Times New Roman" w:hAnsi="Times New Roman" w:cs="Times New Roman"/>
          <w:b/>
          <w:sz w:val="24"/>
          <w:szCs w:val="24"/>
        </w:rPr>
        <w:t>:</w:t>
      </w:r>
    </w:p>
    <w:p w14:paraId="24B7254F" w14:textId="77777777" w:rsidR="009F1F07" w:rsidRDefault="009F1F07" w:rsidP="00CB378F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1404C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import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 xml:space="preserve"> as np</w:t>
      </w:r>
    </w:p>
    <w:p w14:paraId="0707DA3A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1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1,1,1,1]</w:t>
      </w:r>
    </w:p>
    <w:p w14:paraId="534BA2A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2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1,-1,1,-1]</w:t>
      </w:r>
    </w:p>
    <w:p w14:paraId="17ACF59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3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1,1,-1,-1]</w:t>
      </w:r>
    </w:p>
    <w:p w14:paraId="61561F1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4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=[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1,-1,-1,1]</w:t>
      </w:r>
    </w:p>
    <w:p w14:paraId="3FF34D2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rc</w:t>
      </w:r>
      <w:proofErr w:type="spellEnd"/>
      <w:proofErr w:type="gramEnd"/>
      <w:r w:rsidRPr="00CB378F">
        <w:rPr>
          <w:rFonts w:ascii="Times New Roman" w:hAnsi="Times New Roman" w:cs="Times New Roman"/>
          <w:sz w:val="24"/>
          <w:szCs w:val="24"/>
        </w:rPr>
        <w:t>=[]</w:t>
      </w:r>
    </w:p>
    <w:p w14:paraId="73E4D4C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"Enter the data bits :")</w:t>
      </w:r>
    </w:p>
    <w:p w14:paraId="2CC37B7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1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input("Enter D1 :"))</w:t>
      </w:r>
    </w:p>
    <w:p w14:paraId="626414F0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2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input("Enter D2 :"))</w:t>
      </w:r>
    </w:p>
    <w:p w14:paraId="3484286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3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input("Enter D3 :"))</w:t>
      </w:r>
    </w:p>
    <w:p w14:paraId="4D0FFDB8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d4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input("Enter D4 :"))</w:t>
      </w:r>
    </w:p>
    <w:p w14:paraId="79855C0C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1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np.multipl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1,d1)</w:t>
      </w:r>
    </w:p>
    <w:p w14:paraId="0C294142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2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np.multipl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2,d2)</w:t>
      </w:r>
    </w:p>
    <w:p w14:paraId="25B92F0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3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np.multipl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3,d3)</w:t>
      </w:r>
    </w:p>
    <w:p w14:paraId="4C4F2120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lastRenderedPageBreak/>
        <w:t>r4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np.multipl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4,d4)</w:t>
      </w:r>
    </w:p>
    <w:p w14:paraId="12B697D4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378F">
        <w:rPr>
          <w:rFonts w:ascii="Times New Roman" w:hAnsi="Times New Roman" w:cs="Times New Roman"/>
          <w:sz w:val="24"/>
          <w:szCs w:val="24"/>
        </w:rPr>
        <w:t>resultant_channel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r1+r2+r3+r4;</w:t>
      </w:r>
    </w:p>
    <w:p w14:paraId="01EB534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"Resultant Channel",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resultant_channel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3BE63AD5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Channel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input("Enter the station to listen for C1=1 ,C2=2, C3=3 C4=4 : "))</w:t>
      </w:r>
    </w:p>
    <w:p w14:paraId="0A6BE323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 Channel==1:</w:t>
      </w:r>
    </w:p>
    <w:p w14:paraId="67F57374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rc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1</w:t>
      </w:r>
    </w:p>
    <w:p w14:paraId="4E5B1CC1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 Channel==2:</w:t>
      </w:r>
    </w:p>
    <w:p w14:paraId="186AFC5F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rc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2</w:t>
      </w:r>
    </w:p>
    <w:p w14:paraId="5B607D56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 Channel==3:</w:t>
      </w:r>
    </w:p>
    <w:p w14:paraId="1FB52842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rc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3</w:t>
      </w:r>
    </w:p>
    <w:p w14:paraId="03D6218E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elif</w:t>
      </w:r>
      <w:proofErr w:type="spellEnd"/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 Channel==4:</w:t>
      </w:r>
    </w:p>
    <w:p w14:paraId="48D1F331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rc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c4</w:t>
      </w:r>
    </w:p>
    <w:p w14:paraId="396B77E4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B378F">
        <w:rPr>
          <w:rFonts w:ascii="Times New Roman" w:hAnsi="Times New Roman" w:cs="Times New Roman"/>
          <w:sz w:val="24"/>
          <w:szCs w:val="24"/>
        </w:rPr>
        <w:t>inner_produc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=</w:t>
      </w:r>
      <w:proofErr w:type="spellStart"/>
      <w:proofErr w:type="gramStart"/>
      <w:r w:rsidRPr="00CB378F">
        <w:rPr>
          <w:rFonts w:ascii="Times New Roman" w:hAnsi="Times New Roman" w:cs="Times New Roman"/>
          <w:sz w:val="24"/>
          <w:szCs w:val="24"/>
        </w:rPr>
        <w:t>np.multiply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CB378F">
        <w:rPr>
          <w:rFonts w:ascii="Times New Roman" w:hAnsi="Times New Roman" w:cs="Times New Roman"/>
          <w:sz w:val="24"/>
          <w:szCs w:val="24"/>
        </w:rPr>
        <w:t>resultant_channel,rc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6AE33E8A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"Inner Product",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inner_produc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2AE336BC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B378F">
        <w:rPr>
          <w:rFonts w:ascii="Times New Roman" w:hAnsi="Times New Roman" w:cs="Times New Roman"/>
          <w:sz w:val="24"/>
          <w:szCs w:val="24"/>
        </w:rPr>
        <w:t>res1=</w:t>
      </w:r>
      <w:proofErr w:type="gramStart"/>
      <w:r w:rsidRPr="00CB378F">
        <w:rPr>
          <w:rFonts w:ascii="Times New Roman" w:hAnsi="Times New Roman" w:cs="Times New Roman"/>
          <w:sz w:val="24"/>
          <w:szCs w:val="24"/>
        </w:rPr>
        <w:t>sum(</w:t>
      </w:r>
      <w:proofErr w:type="spellStart"/>
      <w:proofErr w:type="gramEnd"/>
      <w:r w:rsidRPr="00CB378F">
        <w:rPr>
          <w:rFonts w:ascii="Times New Roman" w:hAnsi="Times New Roman" w:cs="Times New Roman"/>
          <w:sz w:val="24"/>
          <w:szCs w:val="24"/>
        </w:rPr>
        <w:t>inner_produc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69B794D9" w14:textId="77777777" w:rsidR="00CB378F" w:rsidRPr="00CB378F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data=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>res1/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inner_product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1A09197D" w14:textId="42D63EC5" w:rsidR="00AB2BAB" w:rsidRPr="007736CB" w:rsidRDefault="00CB378F" w:rsidP="009F1F07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CB378F">
        <w:rPr>
          <w:rFonts w:ascii="Times New Roman" w:hAnsi="Times New Roman" w:cs="Times New Roman"/>
          <w:sz w:val="24"/>
          <w:szCs w:val="24"/>
        </w:rPr>
        <w:t>print(</w:t>
      </w:r>
      <w:proofErr w:type="gramEnd"/>
      <w:r w:rsidRPr="00CB378F">
        <w:rPr>
          <w:rFonts w:ascii="Times New Roman" w:hAnsi="Times New Roman" w:cs="Times New Roman"/>
          <w:sz w:val="24"/>
          <w:szCs w:val="24"/>
        </w:rPr>
        <w:t xml:space="preserve">"Data bit that was </w:t>
      </w:r>
      <w:proofErr w:type="spellStart"/>
      <w:r w:rsidRPr="00CB378F">
        <w:rPr>
          <w:rFonts w:ascii="Times New Roman" w:hAnsi="Times New Roman" w:cs="Times New Roman"/>
          <w:sz w:val="24"/>
          <w:szCs w:val="24"/>
        </w:rPr>
        <w:t>sent",data</w:t>
      </w:r>
      <w:proofErr w:type="spellEnd"/>
      <w:r w:rsidRPr="00CB378F">
        <w:rPr>
          <w:rFonts w:ascii="Times New Roman" w:hAnsi="Times New Roman" w:cs="Times New Roman"/>
          <w:sz w:val="24"/>
          <w:szCs w:val="24"/>
        </w:rPr>
        <w:t>)</w:t>
      </w:r>
    </w:p>
    <w:p w14:paraId="6A23A23B" w14:textId="77777777" w:rsidR="00C771E7" w:rsidRPr="00977CA3" w:rsidRDefault="00C771E7" w:rsidP="00AB2BAB">
      <w:pPr>
        <w:spacing w:after="0"/>
        <w:jc w:val="both"/>
        <w:rPr>
          <w:rFonts w:ascii="Times New Roman" w:hAnsi="Times New Roman" w:cs="Times New Roman"/>
          <w:bCs/>
          <w:color w:val="0D0D0D" w:themeColor="text1" w:themeTint="F2"/>
          <w:sz w:val="24"/>
          <w:szCs w:val="24"/>
        </w:rPr>
      </w:pPr>
    </w:p>
    <w:p w14:paraId="2ED836D3" w14:textId="28138716" w:rsidR="00B71610" w:rsidRDefault="002B7A79" w:rsidP="002B7A79">
      <w:pPr>
        <w:spacing w:after="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V</w:t>
      </w:r>
      <w:r w:rsidR="00B1217E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I</w:t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. </w:t>
      </w:r>
      <w:r w:rsidR="002C71A5" w:rsidRPr="00C17FB6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CONCLUSION:</w:t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</w:t>
      </w:r>
    </w:p>
    <w:p w14:paraId="69B6C3A0" w14:textId="237BBCCD" w:rsidR="002B7A79" w:rsidRDefault="002B7A79" w:rsidP="002B7A79">
      <w:pPr>
        <w:spacing w:after="0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43BDC835" w14:textId="4AD891C3" w:rsidR="003315E6" w:rsidRDefault="003315E6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715CCEA9" w14:textId="10712E05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60FF3CC6" w14:textId="3ACB524B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2520E356" w14:textId="79BE16C8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0C7CEDDF" w14:textId="2FBE3730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2F58089A" w14:textId="5F4EBF74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6B13B83A" w14:textId="6E8F8945" w:rsidR="00BB7174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1392142E" w14:textId="77777777" w:rsidR="00BB7174" w:rsidRPr="00977CA3" w:rsidRDefault="00BB7174" w:rsidP="00C4532F">
      <w:pPr>
        <w:spacing w:after="0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</w:p>
    <w:p w14:paraId="62B66F0C" w14:textId="6EC3B3DB" w:rsidR="00715419" w:rsidRDefault="00715419" w:rsidP="00715419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4D7BA43" w14:textId="77777777" w:rsidR="002B7A79" w:rsidRPr="00977CA3" w:rsidRDefault="002B7A79" w:rsidP="00715419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0BCEF861" w14:textId="77777777" w:rsidR="00A15B6E" w:rsidRDefault="003652CC" w:rsidP="002577BE">
      <w:pPr>
        <w:spacing w:after="0"/>
        <w:jc w:val="right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 w:rsidRPr="00977CA3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IGNATURE</w:t>
      </w:r>
    </w:p>
    <w:p w14:paraId="235AEE30" w14:textId="77777777" w:rsidR="00C036F5" w:rsidRDefault="00C036F5" w:rsidP="00A15B6E">
      <w:pPr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1857501F" w14:textId="1BC3031B" w:rsidR="00A15B6E" w:rsidRPr="0066374E" w:rsidRDefault="00A15B6E" w:rsidP="00A15B6E">
      <w:pPr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A15B6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REFERENCES</w:t>
      </w:r>
      <w:r w:rsidRPr="0066374E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:</w:t>
      </w:r>
    </w:p>
    <w:p w14:paraId="1B1D9E1C" w14:textId="15F8729A" w:rsidR="00C1393A" w:rsidRDefault="00A835B6" w:rsidP="00A835B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835B6">
        <w:rPr>
          <w:rFonts w:ascii="Times New Roman" w:hAnsi="Times New Roman" w:cs="Times New Roman"/>
          <w:sz w:val="24"/>
          <w:szCs w:val="24"/>
        </w:rPr>
        <w:t xml:space="preserve">“Mobile Communications” – </w:t>
      </w:r>
      <w:proofErr w:type="spellStart"/>
      <w:r w:rsidRPr="00A835B6">
        <w:rPr>
          <w:rFonts w:ascii="Times New Roman" w:hAnsi="Times New Roman" w:cs="Times New Roman"/>
          <w:sz w:val="24"/>
          <w:szCs w:val="24"/>
        </w:rPr>
        <w:t>Jochen</w:t>
      </w:r>
      <w:proofErr w:type="spellEnd"/>
      <w:r w:rsidRPr="00A835B6">
        <w:rPr>
          <w:rFonts w:ascii="Times New Roman" w:hAnsi="Times New Roman" w:cs="Times New Roman"/>
          <w:sz w:val="24"/>
          <w:szCs w:val="24"/>
        </w:rPr>
        <w:t xml:space="preserve"> Schiller</w:t>
      </w:r>
      <w:r w:rsidR="00C1393A" w:rsidRPr="00C1393A">
        <w:rPr>
          <w:rFonts w:ascii="Times New Roman" w:hAnsi="Times New Roman" w:cs="Times New Roman"/>
          <w:sz w:val="24"/>
          <w:szCs w:val="24"/>
        </w:rPr>
        <w:t>.</w:t>
      </w:r>
    </w:p>
    <w:sectPr w:rsidR="00C1393A" w:rsidSect="00AB2BA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EDFC79" w14:textId="77777777" w:rsidR="009029E6" w:rsidRDefault="009029E6" w:rsidP="00515EC7">
      <w:pPr>
        <w:spacing w:after="0" w:line="240" w:lineRule="auto"/>
      </w:pPr>
      <w:r>
        <w:separator/>
      </w:r>
    </w:p>
  </w:endnote>
  <w:endnote w:type="continuationSeparator" w:id="0">
    <w:p w14:paraId="780B74FC" w14:textId="77777777" w:rsidR="009029E6" w:rsidRDefault="009029E6" w:rsidP="00515E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A072D2" w14:textId="77777777" w:rsidR="00A32A28" w:rsidRDefault="00A32A2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1- </w:t>
    </w:r>
    <w:r>
      <w:fldChar w:fldCharType="begin"/>
    </w:r>
    <w:r>
      <w:instrText xml:space="preserve"> PAGE   \* MERGEFORMAT </w:instrText>
    </w:r>
    <w:r>
      <w:fldChar w:fldCharType="separate"/>
    </w:r>
    <w:r w:rsidR="00954785" w:rsidRPr="00954785">
      <w:rPr>
        <w:rFonts w:asciiTheme="majorHAnsi" w:hAnsiTheme="majorHAnsi"/>
        <w:noProof/>
      </w:rPr>
      <w:t>1</w:t>
    </w:r>
    <w:r>
      <w:rPr>
        <w:rFonts w:asciiTheme="majorHAnsi" w:hAnsiTheme="majorHAnsi"/>
        <w:noProof/>
      </w:rPr>
      <w:fldChar w:fldCharType="end"/>
    </w:r>
  </w:p>
  <w:p w14:paraId="1D61BCE1" w14:textId="77777777" w:rsidR="00A32A28" w:rsidRDefault="00A32A28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19BEAA" w14:textId="77777777" w:rsidR="009029E6" w:rsidRDefault="009029E6" w:rsidP="00515EC7">
      <w:pPr>
        <w:spacing w:after="0" w:line="240" w:lineRule="auto"/>
      </w:pPr>
      <w:r>
        <w:separator/>
      </w:r>
    </w:p>
  </w:footnote>
  <w:footnote w:type="continuationSeparator" w:id="0">
    <w:p w14:paraId="400CEBBC" w14:textId="77777777" w:rsidR="009029E6" w:rsidRDefault="009029E6" w:rsidP="00515E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E32A81" w:rsidRPr="001D3FF4" w14:paraId="36EA1881" w14:textId="77777777" w:rsidTr="00B70FD7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695E51F8" w14:textId="77777777" w:rsidR="00E32A81" w:rsidRPr="004C6AE2" w:rsidRDefault="00E32A81" w:rsidP="00E32A81">
          <w:pPr>
            <w:pStyle w:val="Header"/>
            <w:jc w:val="both"/>
            <w:rPr>
              <w:b/>
              <w:bCs/>
              <w:sz w:val="18"/>
              <w:szCs w:val="18"/>
            </w:rPr>
          </w:pPr>
          <w:r>
            <w:rPr>
              <w:b/>
              <w:bCs/>
              <w:noProof/>
              <w:sz w:val="18"/>
              <w:szCs w:val="18"/>
            </w:rPr>
            <w:drawing>
              <wp:anchor distT="0" distB="0" distL="114300" distR="114300" simplePos="0" relativeHeight="251657216" behindDoc="0" locked="0" layoutInCell="1" allowOverlap="1" wp14:anchorId="59191EA1" wp14:editId="33B8F7B5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19050" t="0" r="0" b="0"/>
                <wp:wrapNone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27B7FFE" w14:textId="77777777" w:rsidR="00E32A81" w:rsidRPr="006A03C5" w:rsidRDefault="00E32A81" w:rsidP="00E32A81">
          <w:pPr>
            <w:pStyle w:val="Header"/>
            <w:jc w:val="center"/>
            <w:rPr>
              <w:b/>
              <w:bCs/>
            </w:rPr>
          </w:pPr>
          <w:r w:rsidRPr="006A03C5">
            <w:rPr>
              <w:b/>
              <w:bCs/>
            </w:rPr>
            <w:t>PUNE INSTITUTE OF COMPUTER TECHNOLOGY, PUNE - 411043</w:t>
          </w:r>
        </w:p>
      </w:tc>
    </w:tr>
    <w:tr w:rsidR="00E32A81" w:rsidRPr="001D3FF4" w14:paraId="7A4F8E75" w14:textId="77777777" w:rsidTr="00B70FD7">
      <w:trPr>
        <w:cantSplit/>
        <w:trHeight w:val="818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4DBACF8D" w14:textId="77777777" w:rsidR="00E32A81" w:rsidRDefault="00E32A81" w:rsidP="00E32A81">
          <w:pPr>
            <w:pStyle w:val="Header"/>
            <w:jc w:val="both"/>
            <w:rPr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12B92107" w14:textId="77777777" w:rsidR="00E32A81" w:rsidRPr="00CC343F" w:rsidRDefault="00E32A81" w:rsidP="00E32A81">
          <w:pPr>
            <w:pStyle w:val="NoSpacing"/>
            <w:spacing w:line="276" w:lineRule="auto"/>
            <w:ind w:right="-68"/>
            <w:jc w:val="center"/>
            <w:rPr>
              <w:rFonts w:ascii="Times New Roman" w:hAnsi="Times New Roman"/>
              <w:b/>
            </w:rPr>
          </w:pPr>
          <w:r w:rsidRPr="00CC343F">
            <w:rPr>
              <w:rFonts w:ascii="Times New Roman" w:hAnsi="Times New Roman"/>
              <w:b/>
            </w:rPr>
            <w:t>DEPARTMENT OF ELECTRONICS AND TELECOMMUNICATION ENGG.</w:t>
          </w:r>
        </w:p>
        <w:p w14:paraId="6334C3FC" w14:textId="77777777" w:rsidR="00E32A81" w:rsidRPr="009F382F" w:rsidRDefault="00E32A81" w:rsidP="00E32A81">
          <w:pPr>
            <w:pStyle w:val="NoSpacing"/>
            <w:spacing w:line="276" w:lineRule="auto"/>
            <w:jc w:val="center"/>
            <w:rPr>
              <w:rFonts w:ascii="Times New Roman" w:hAnsi="Times New Roman"/>
              <w:b/>
              <w:sz w:val="28"/>
              <w:szCs w:val="28"/>
            </w:rPr>
          </w:pPr>
          <w:r>
            <w:rPr>
              <w:rFonts w:ascii="Times New Roman" w:hAnsi="Times New Roman"/>
              <w:b/>
              <w:sz w:val="28"/>
              <w:szCs w:val="28"/>
            </w:rPr>
            <w:t>ACADEMIC YEAR: 2022-23     SEM: 2</w:t>
          </w:r>
        </w:p>
      </w:tc>
    </w:tr>
  </w:tbl>
  <w:p w14:paraId="3DBFFAB2" w14:textId="77777777" w:rsidR="00A32A28" w:rsidRDefault="00A32A2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986EDD"/>
    <w:multiLevelType w:val="hybridMultilevel"/>
    <w:tmpl w:val="EB5A68D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15FD4"/>
    <w:multiLevelType w:val="hybridMultilevel"/>
    <w:tmpl w:val="3C6E947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BA2122"/>
    <w:multiLevelType w:val="hybridMultilevel"/>
    <w:tmpl w:val="54084F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4E1346"/>
    <w:multiLevelType w:val="hybridMultilevel"/>
    <w:tmpl w:val="0FA200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66C5C9A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DA21C2"/>
    <w:multiLevelType w:val="hybridMultilevel"/>
    <w:tmpl w:val="AA3ADCD4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F384F7E"/>
    <w:multiLevelType w:val="hybridMultilevel"/>
    <w:tmpl w:val="D0AE3D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960058"/>
    <w:multiLevelType w:val="multilevel"/>
    <w:tmpl w:val="0272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2C0728"/>
    <w:multiLevelType w:val="hybridMultilevel"/>
    <w:tmpl w:val="BD4A6D5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C2A49"/>
    <w:multiLevelType w:val="multilevel"/>
    <w:tmpl w:val="4CFA6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4"/>
      <w:numFmt w:val="upp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13510F"/>
    <w:multiLevelType w:val="hybridMultilevel"/>
    <w:tmpl w:val="CA44202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3B6060"/>
    <w:multiLevelType w:val="multilevel"/>
    <w:tmpl w:val="CCD0E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3EC7063"/>
    <w:multiLevelType w:val="multilevel"/>
    <w:tmpl w:val="C7B62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423365D"/>
    <w:multiLevelType w:val="hybridMultilevel"/>
    <w:tmpl w:val="A8543F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464740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5B71A1"/>
    <w:multiLevelType w:val="hybridMultilevel"/>
    <w:tmpl w:val="BAB646EC"/>
    <w:lvl w:ilvl="0" w:tplc="3DEE5EDE">
      <w:start w:val="1"/>
      <w:numFmt w:val="upperLetter"/>
      <w:lvlText w:val="%1."/>
      <w:lvlJc w:val="left"/>
      <w:pPr>
        <w:ind w:left="45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44573C"/>
    <w:multiLevelType w:val="hybridMultilevel"/>
    <w:tmpl w:val="0E44B066"/>
    <w:lvl w:ilvl="0" w:tplc="CC1E349E">
      <w:start w:val="1"/>
      <w:numFmt w:val="upperRoman"/>
      <w:lvlText w:val="%1."/>
      <w:lvlJc w:val="righ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090A5F"/>
    <w:multiLevelType w:val="hybridMultilevel"/>
    <w:tmpl w:val="2D78B9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E451B4"/>
    <w:multiLevelType w:val="hybridMultilevel"/>
    <w:tmpl w:val="B9742C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8F6AE1"/>
    <w:multiLevelType w:val="hybridMultilevel"/>
    <w:tmpl w:val="29B458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34A30"/>
    <w:multiLevelType w:val="hybridMultilevel"/>
    <w:tmpl w:val="3A7CFBB0"/>
    <w:lvl w:ilvl="0" w:tplc="114E50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9B3154"/>
    <w:multiLevelType w:val="hybridMultilevel"/>
    <w:tmpl w:val="569045C0"/>
    <w:lvl w:ilvl="0" w:tplc="40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2" w15:restartNumberingAfterBreak="0">
    <w:nsid w:val="75174AA4"/>
    <w:multiLevelType w:val="hybridMultilevel"/>
    <w:tmpl w:val="921A8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18687A"/>
    <w:multiLevelType w:val="hybridMultilevel"/>
    <w:tmpl w:val="BDA05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2">
    <w:abstractNumId w:val="7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3">
    <w:abstractNumId w:val="14"/>
  </w:num>
  <w:num w:numId="4">
    <w:abstractNumId w:val="8"/>
  </w:num>
  <w:num w:numId="5">
    <w:abstractNumId w:val="19"/>
  </w:num>
  <w:num w:numId="6">
    <w:abstractNumId w:val="4"/>
  </w:num>
  <w:num w:numId="7">
    <w:abstractNumId w:val="13"/>
  </w:num>
  <w:num w:numId="8">
    <w:abstractNumId w:val="0"/>
  </w:num>
  <w:num w:numId="9">
    <w:abstractNumId w:val="20"/>
  </w:num>
  <w:num w:numId="10">
    <w:abstractNumId w:val="18"/>
  </w:num>
  <w:num w:numId="11">
    <w:abstractNumId w:val="15"/>
  </w:num>
  <w:num w:numId="12">
    <w:abstractNumId w:val="2"/>
  </w:num>
  <w:num w:numId="13">
    <w:abstractNumId w:val="3"/>
  </w:num>
  <w:num w:numId="14">
    <w:abstractNumId w:val="12"/>
  </w:num>
  <w:num w:numId="15">
    <w:abstractNumId w:val="9"/>
  </w:num>
  <w:num w:numId="16">
    <w:abstractNumId w:val="22"/>
  </w:num>
  <w:num w:numId="17">
    <w:abstractNumId w:val="6"/>
  </w:num>
  <w:num w:numId="18">
    <w:abstractNumId w:val="21"/>
  </w:num>
  <w:num w:numId="19">
    <w:abstractNumId w:val="1"/>
  </w:num>
  <w:num w:numId="20">
    <w:abstractNumId w:val="10"/>
  </w:num>
  <w:num w:numId="21">
    <w:abstractNumId w:val="5"/>
  </w:num>
  <w:num w:numId="22">
    <w:abstractNumId w:val="16"/>
  </w:num>
  <w:num w:numId="23">
    <w:abstractNumId w:val="17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NDEyMLcwNTIyMTIzNLVQ0lEKTi0uzszPAykwqgUALPUTqiwAAAA="/>
  </w:docVars>
  <w:rsids>
    <w:rsidRoot w:val="003315E6"/>
    <w:rsid w:val="000533FB"/>
    <w:rsid w:val="0005442C"/>
    <w:rsid w:val="0008328D"/>
    <w:rsid w:val="00084E71"/>
    <w:rsid w:val="00087E46"/>
    <w:rsid w:val="00092681"/>
    <w:rsid w:val="000A6CE5"/>
    <w:rsid w:val="000C6B5F"/>
    <w:rsid w:val="000D69E5"/>
    <w:rsid w:val="000E3FAA"/>
    <w:rsid w:val="000E64E9"/>
    <w:rsid w:val="000F4292"/>
    <w:rsid w:val="00125C16"/>
    <w:rsid w:val="00130EBE"/>
    <w:rsid w:val="0013309A"/>
    <w:rsid w:val="00142709"/>
    <w:rsid w:val="00143C74"/>
    <w:rsid w:val="001924AE"/>
    <w:rsid w:val="001B08EC"/>
    <w:rsid w:val="001B3B9B"/>
    <w:rsid w:val="001B769A"/>
    <w:rsid w:val="001E0A4F"/>
    <w:rsid w:val="002067DF"/>
    <w:rsid w:val="002142B9"/>
    <w:rsid w:val="00214E7D"/>
    <w:rsid w:val="00245293"/>
    <w:rsid w:val="002504CC"/>
    <w:rsid w:val="00252BB0"/>
    <w:rsid w:val="00256E7B"/>
    <w:rsid w:val="002577BE"/>
    <w:rsid w:val="00264C63"/>
    <w:rsid w:val="00271813"/>
    <w:rsid w:val="00272835"/>
    <w:rsid w:val="00281EB6"/>
    <w:rsid w:val="0029456C"/>
    <w:rsid w:val="00294C5C"/>
    <w:rsid w:val="002B7A79"/>
    <w:rsid w:val="002C5128"/>
    <w:rsid w:val="002C71A5"/>
    <w:rsid w:val="002F55E2"/>
    <w:rsid w:val="0033013A"/>
    <w:rsid w:val="003315E6"/>
    <w:rsid w:val="00353280"/>
    <w:rsid w:val="003616D0"/>
    <w:rsid w:val="003652CC"/>
    <w:rsid w:val="00401A06"/>
    <w:rsid w:val="00401DE6"/>
    <w:rsid w:val="0041792F"/>
    <w:rsid w:val="004423D1"/>
    <w:rsid w:val="00457D13"/>
    <w:rsid w:val="00460A33"/>
    <w:rsid w:val="00482F14"/>
    <w:rsid w:val="0048649D"/>
    <w:rsid w:val="004916F6"/>
    <w:rsid w:val="004A2F54"/>
    <w:rsid w:val="004B36FB"/>
    <w:rsid w:val="004C52A4"/>
    <w:rsid w:val="004D483B"/>
    <w:rsid w:val="004E6ED5"/>
    <w:rsid w:val="004E7B1F"/>
    <w:rsid w:val="00514DDE"/>
    <w:rsid w:val="00515EC7"/>
    <w:rsid w:val="00541621"/>
    <w:rsid w:val="00544F70"/>
    <w:rsid w:val="005463ED"/>
    <w:rsid w:val="0054711B"/>
    <w:rsid w:val="005638C7"/>
    <w:rsid w:val="0057481C"/>
    <w:rsid w:val="005A02F0"/>
    <w:rsid w:val="005A0D01"/>
    <w:rsid w:val="005C142B"/>
    <w:rsid w:val="005C3AB2"/>
    <w:rsid w:val="005D6D2C"/>
    <w:rsid w:val="005D7DCA"/>
    <w:rsid w:val="005E63B7"/>
    <w:rsid w:val="00611296"/>
    <w:rsid w:val="00620D73"/>
    <w:rsid w:val="00644B62"/>
    <w:rsid w:val="00652F6E"/>
    <w:rsid w:val="006610E7"/>
    <w:rsid w:val="00662473"/>
    <w:rsid w:val="006860CF"/>
    <w:rsid w:val="0068653F"/>
    <w:rsid w:val="0069594C"/>
    <w:rsid w:val="006A119B"/>
    <w:rsid w:val="006C4FAC"/>
    <w:rsid w:val="006E5FB4"/>
    <w:rsid w:val="006F4302"/>
    <w:rsid w:val="00715419"/>
    <w:rsid w:val="00724235"/>
    <w:rsid w:val="00725A2A"/>
    <w:rsid w:val="007260D0"/>
    <w:rsid w:val="00795BB6"/>
    <w:rsid w:val="007A3155"/>
    <w:rsid w:val="007B3E0F"/>
    <w:rsid w:val="007D6889"/>
    <w:rsid w:val="007F0DAD"/>
    <w:rsid w:val="007F14B2"/>
    <w:rsid w:val="00803432"/>
    <w:rsid w:val="008046C8"/>
    <w:rsid w:val="0081416C"/>
    <w:rsid w:val="00827B57"/>
    <w:rsid w:val="00843B69"/>
    <w:rsid w:val="008812DA"/>
    <w:rsid w:val="008A4BC5"/>
    <w:rsid w:val="008D2A4F"/>
    <w:rsid w:val="008D3350"/>
    <w:rsid w:val="008E7E8A"/>
    <w:rsid w:val="009029E6"/>
    <w:rsid w:val="00904D99"/>
    <w:rsid w:val="0091244A"/>
    <w:rsid w:val="00915C6A"/>
    <w:rsid w:val="0091693C"/>
    <w:rsid w:val="00926932"/>
    <w:rsid w:val="00930473"/>
    <w:rsid w:val="0093067D"/>
    <w:rsid w:val="00930BF4"/>
    <w:rsid w:val="00937748"/>
    <w:rsid w:val="00940A3A"/>
    <w:rsid w:val="00943AFB"/>
    <w:rsid w:val="00946400"/>
    <w:rsid w:val="009525AB"/>
    <w:rsid w:val="00954785"/>
    <w:rsid w:val="00962820"/>
    <w:rsid w:val="00965F7A"/>
    <w:rsid w:val="00977CA3"/>
    <w:rsid w:val="009A3649"/>
    <w:rsid w:val="009A7945"/>
    <w:rsid w:val="009C4F88"/>
    <w:rsid w:val="009D6E69"/>
    <w:rsid w:val="009E231F"/>
    <w:rsid w:val="009E4EC0"/>
    <w:rsid w:val="009F1F07"/>
    <w:rsid w:val="00A03898"/>
    <w:rsid w:val="00A11F5A"/>
    <w:rsid w:val="00A148EA"/>
    <w:rsid w:val="00A15B6E"/>
    <w:rsid w:val="00A17AE4"/>
    <w:rsid w:val="00A32A28"/>
    <w:rsid w:val="00A567C2"/>
    <w:rsid w:val="00A802A7"/>
    <w:rsid w:val="00A835B6"/>
    <w:rsid w:val="00AB2BAB"/>
    <w:rsid w:val="00AC0495"/>
    <w:rsid w:val="00B1217E"/>
    <w:rsid w:val="00B145DC"/>
    <w:rsid w:val="00B30B12"/>
    <w:rsid w:val="00B3651C"/>
    <w:rsid w:val="00B41F5A"/>
    <w:rsid w:val="00B44E8C"/>
    <w:rsid w:val="00B60D32"/>
    <w:rsid w:val="00B63FCE"/>
    <w:rsid w:val="00B64D76"/>
    <w:rsid w:val="00B67DCC"/>
    <w:rsid w:val="00B71610"/>
    <w:rsid w:val="00B81474"/>
    <w:rsid w:val="00BA4C0A"/>
    <w:rsid w:val="00BB39D5"/>
    <w:rsid w:val="00BB7174"/>
    <w:rsid w:val="00BB7914"/>
    <w:rsid w:val="00BD21F5"/>
    <w:rsid w:val="00C0135E"/>
    <w:rsid w:val="00C036F5"/>
    <w:rsid w:val="00C1393A"/>
    <w:rsid w:val="00C17FB6"/>
    <w:rsid w:val="00C326AC"/>
    <w:rsid w:val="00C43DB9"/>
    <w:rsid w:val="00C4532F"/>
    <w:rsid w:val="00C5604D"/>
    <w:rsid w:val="00C71D43"/>
    <w:rsid w:val="00C7230B"/>
    <w:rsid w:val="00C755AE"/>
    <w:rsid w:val="00C771E7"/>
    <w:rsid w:val="00C85E57"/>
    <w:rsid w:val="00C90A71"/>
    <w:rsid w:val="00C91D19"/>
    <w:rsid w:val="00CB0E08"/>
    <w:rsid w:val="00CB378F"/>
    <w:rsid w:val="00CB3E9D"/>
    <w:rsid w:val="00CD2F70"/>
    <w:rsid w:val="00CD601D"/>
    <w:rsid w:val="00CF000B"/>
    <w:rsid w:val="00D260A3"/>
    <w:rsid w:val="00D5163E"/>
    <w:rsid w:val="00D60D7A"/>
    <w:rsid w:val="00D6218E"/>
    <w:rsid w:val="00D82A71"/>
    <w:rsid w:val="00DB2DA0"/>
    <w:rsid w:val="00DB6782"/>
    <w:rsid w:val="00DC33FB"/>
    <w:rsid w:val="00DC3DBE"/>
    <w:rsid w:val="00DC4C95"/>
    <w:rsid w:val="00DC7E6A"/>
    <w:rsid w:val="00DE60FE"/>
    <w:rsid w:val="00E163E3"/>
    <w:rsid w:val="00E2320E"/>
    <w:rsid w:val="00E32A81"/>
    <w:rsid w:val="00E342F6"/>
    <w:rsid w:val="00E521D4"/>
    <w:rsid w:val="00E57852"/>
    <w:rsid w:val="00E61BA2"/>
    <w:rsid w:val="00E61C7F"/>
    <w:rsid w:val="00EA7DEE"/>
    <w:rsid w:val="00EC141D"/>
    <w:rsid w:val="00EE2405"/>
    <w:rsid w:val="00F04097"/>
    <w:rsid w:val="00F35C98"/>
    <w:rsid w:val="00F45F31"/>
    <w:rsid w:val="00F516E4"/>
    <w:rsid w:val="00F63D74"/>
    <w:rsid w:val="00F779D3"/>
    <w:rsid w:val="00F86CF6"/>
    <w:rsid w:val="00F96532"/>
    <w:rsid w:val="00FB704A"/>
    <w:rsid w:val="00FB7356"/>
    <w:rsid w:val="00FD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75229"/>
  <w15:docId w15:val="{455FC56D-B613-4ECE-922C-993DEF55C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60D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0409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09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D2A4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8812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272835"/>
  </w:style>
  <w:style w:type="character" w:styleId="Hyperlink">
    <w:name w:val="Hyperlink"/>
    <w:basedOn w:val="DefaultParagraphFont"/>
    <w:uiPriority w:val="99"/>
    <w:unhideWhenUsed/>
    <w:rsid w:val="0027283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283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1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5EC7"/>
  </w:style>
  <w:style w:type="paragraph" w:styleId="Footer">
    <w:name w:val="footer"/>
    <w:basedOn w:val="Normal"/>
    <w:link w:val="FooterChar"/>
    <w:uiPriority w:val="99"/>
    <w:unhideWhenUsed/>
    <w:rsid w:val="00515E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5EC7"/>
  </w:style>
  <w:style w:type="character" w:styleId="Strong">
    <w:name w:val="Strong"/>
    <w:basedOn w:val="DefaultParagraphFont"/>
    <w:uiPriority w:val="22"/>
    <w:qFormat/>
    <w:rsid w:val="007F0DAD"/>
    <w:rPr>
      <w:b/>
      <w:bCs/>
    </w:rPr>
  </w:style>
  <w:style w:type="paragraph" w:customStyle="1" w:styleId="Default">
    <w:name w:val="Default"/>
    <w:rsid w:val="007F0DA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st">
    <w:name w:val="st"/>
    <w:basedOn w:val="DefaultParagraphFont"/>
    <w:rsid w:val="00A15B6E"/>
  </w:style>
  <w:style w:type="character" w:styleId="Emphasis">
    <w:name w:val="Emphasis"/>
    <w:basedOn w:val="DefaultParagraphFont"/>
    <w:uiPriority w:val="20"/>
    <w:qFormat/>
    <w:rsid w:val="00A15B6E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15B6E"/>
    <w:rPr>
      <w:i/>
      <w:iCs/>
    </w:rPr>
  </w:style>
  <w:style w:type="character" w:customStyle="1" w:styleId="ilad">
    <w:name w:val="il_ad"/>
    <w:basedOn w:val="DefaultParagraphFont"/>
    <w:rsid w:val="00CD601D"/>
  </w:style>
  <w:style w:type="character" w:styleId="PlaceholderText">
    <w:name w:val="Placeholder Text"/>
    <w:basedOn w:val="DefaultParagraphFont"/>
    <w:uiPriority w:val="99"/>
    <w:semiHidden/>
    <w:rsid w:val="002504CC"/>
    <w:rPr>
      <w:color w:val="808080"/>
    </w:rPr>
  </w:style>
  <w:style w:type="paragraph" w:styleId="NoSpacing">
    <w:name w:val="No Spacing"/>
    <w:uiPriority w:val="1"/>
    <w:qFormat/>
    <w:rsid w:val="00E32A81"/>
    <w:pPr>
      <w:spacing w:after="0" w:line="240" w:lineRule="auto"/>
    </w:pPr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0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0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5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C69B54-DCEE-497B-9CDA-421DEB31CF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3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8</cp:revision>
  <cp:lastPrinted>2016-09-01T08:27:00Z</cp:lastPrinted>
  <dcterms:created xsi:type="dcterms:W3CDTF">2016-10-03T02:50:00Z</dcterms:created>
  <dcterms:modified xsi:type="dcterms:W3CDTF">2023-02-24T12:15:00Z</dcterms:modified>
</cp:coreProperties>
</file>